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0A10E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E50A10F" w14:textId="4E254377" w:rsidR="003E003B" w:rsidRP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E50A110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11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12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A6E4F">
        <w:rPr>
          <w:rFonts w:eastAsia="Arial"/>
          <w:lang w:eastAsia="en-US" w:bidi="en-US"/>
        </w:rPr>
        <w:t>Contact Name</w:t>
      </w:r>
    </w:p>
    <w:p w14:paraId="0E50A113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A6E4F">
        <w:rPr>
          <w:rFonts w:eastAsia="Arial"/>
          <w:lang w:eastAsia="en-US" w:bidi="en-US"/>
        </w:rPr>
        <w:t>Address</w:t>
      </w:r>
    </w:p>
    <w:p w14:paraId="0E50A114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A6E4F">
        <w:rPr>
          <w:rFonts w:eastAsia="Arial"/>
          <w:lang w:eastAsia="en-US" w:bidi="en-US"/>
        </w:rPr>
        <w:t>Address2</w:t>
      </w:r>
      <w:r w:rsidRPr="005A6E4F">
        <w:rPr>
          <w:rFonts w:eastAsia="Arial"/>
          <w:lang w:eastAsia="en-US" w:bidi="en-US"/>
        </w:rPr>
        <w:tab/>
      </w:r>
    </w:p>
    <w:p w14:paraId="606E751C" w14:textId="77777777" w:rsid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A6E4F">
        <w:rPr>
          <w:rFonts w:eastAsia="Arial"/>
          <w:lang w:eastAsia="en-US" w:bidi="en-US"/>
        </w:rPr>
        <w:t xml:space="preserve">City, </w:t>
      </w:r>
    </w:p>
    <w:p w14:paraId="0E50A115" w14:textId="069A16EF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A6E4F">
        <w:rPr>
          <w:rFonts w:eastAsia="Arial"/>
          <w:lang w:eastAsia="en-US" w:bidi="en-US"/>
        </w:rPr>
        <w:t>State/Province</w:t>
      </w:r>
    </w:p>
    <w:p w14:paraId="0E50A116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A6E4F">
        <w:rPr>
          <w:rFonts w:eastAsia="Arial"/>
          <w:lang w:eastAsia="en-US" w:bidi="en-US"/>
        </w:rPr>
        <w:t>Zip/Postal Code</w:t>
      </w:r>
    </w:p>
    <w:p w14:paraId="0E50A117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E50A118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E50A119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E50A11A" w14:textId="478BF136" w:rsidR="003E003B" w:rsidRPr="005A6E4F" w:rsidRDefault="005A6E4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0E7F75" w:rsidRPr="005A6E4F">
        <w:rPr>
          <w:rFonts w:eastAsia="Arial"/>
          <w:b/>
          <w:color w:val="000000"/>
          <w:lang w:eastAsia="en-US" w:bidi="en-US"/>
        </w:rPr>
        <w:t xml:space="preserve">: </w:t>
      </w:r>
      <w:r w:rsidR="000E7F75" w:rsidRPr="005A6E4F">
        <w:rPr>
          <w:rFonts w:eastAsia="Arial"/>
          <w:b/>
          <w:lang w:eastAsia="en-US" w:bidi="en-US"/>
        </w:rPr>
        <w:t>C.O.D. TERMS</w:t>
      </w:r>
      <w:r w:rsidR="00D72299">
        <w:rPr>
          <w:rFonts w:eastAsia="Arial"/>
          <w:b/>
          <w:lang w:eastAsia="en-US" w:bidi="en-US"/>
        </w:rPr>
        <w:t xml:space="preserve"> NOTICE</w:t>
      </w:r>
    </w:p>
    <w:p w14:paraId="0E50A11B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E50A11C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E50A11D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5A6E4F">
        <w:rPr>
          <w:rFonts w:eastAsia="Arial"/>
          <w:color w:val="000000"/>
          <w:lang w:eastAsia="en-US" w:bidi="en-US"/>
        </w:rPr>
        <w:t>Dear [CONTACT NAME],</w:t>
      </w:r>
    </w:p>
    <w:p w14:paraId="0E50A11E" w14:textId="77777777" w:rsidR="003E003B" w:rsidRPr="005A6E4F" w:rsidRDefault="003E003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E50A11F" w14:textId="7C7034B8" w:rsidR="003E003B" w:rsidRPr="00F53CA7" w:rsidRDefault="000E7F7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5A6E4F">
        <w:rPr>
          <w:rFonts w:eastAsia="Arial"/>
          <w:lang w:eastAsia="en-US" w:bidi="en-US"/>
        </w:rPr>
        <w:t xml:space="preserve">We are </w:t>
      </w:r>
      <w:r w:rsidRPr="00897DE4">
        <w:rPr>
          <w:rFonts w:eastAsia="Arial"/>
          <w:i/>
          <w:lang w:eastAsia="en-US" w:bidi="en-US"/>
        </w:rPr>
        <w:t>in re</w:t>
      </w:r>
      <w:r w:rsidRPr="005A6E4F">
        <w:rPr>
          <w:rFonts w:eastAsia="Arial"/>
          <w:lang w:eastAsia="en-US" w:bidi="en-US"/>
        </w:rPr>
        <w:t xml:space="preserve">ceipt of your order </w:t>
      </w:r>
      <w:r w:rsidR="00132F50">
        <w:rPr>
          <w:rFonts w:eastAsia="Arial"/>
          <w:lang w:eastAsia="en-US" w:bidi="en-US"/>
        </w:rPr>
        <w:t xml:space="preserve">[ORDER NUMBER] </w:t>
      </w:r>
      <w:r w:rsidRPr="00F53CA7">
        <w:rPr>
          <w:rFonts w:eastAsia="Arial"/>
          <w:noProof/>
          <w:lang w:eastAsia="en-US" w:bidi="en-US"/>
        </w:rPr>
        <w:t>dated [DATE] and your request for credit terms.</w:t>
      </w:r>
    </w:p>
    <w:p w14:paraId="0E50A120" w14:textId="6A85999E" w:rsidR="003E003B" w:rsidRPr="00F53CA7" w:rsidRDefault="003E003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226322C2" w14:textId="77777777" w:rsidR="005A6E4F" w:rsidRPr="00F53CA7" w:rsidRDefault="005A6E4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0E50A121" w14:textId="28637A28" w:rsidR="003E003B" w:rsidRPr="00F53CA7" w:rsidRDefault="00D7229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>Although we would like to</w:t>
      </w:r>
      <w:r w:rsidR="000E7F75" w:rsidRPr="00F53CA7">
        <w:rPr>
          <w:rFonts w:eastAsia="Arial"/>
          <w:noProof/>
          <w:lang w:eastAsia="en-US" w:bidi="en-US"/>
        </w:rPr>
        <w:t xml:space="preserve"> accept your order, we regret </w:t>
      </w:r>
      <w:r>
        <w:rPr>
          <w:rFonts w:eastAsia="Arial"/>
          <w:noProof/>
          <w:lang w:eastAsia="en-US" w:bidi="en-US"/>
        </w:rPr>
        <w:t>to inform you that</w:t>
      </w:r>
      <w:r w:rsidR="000E7F75" w:rsidRPr="00F53CA7">
        <w:rPr>
          <w:rFonts w:eastAsia="Arial"/>
          <w:noProof/>
          <w:lang w:eastAsia="en-US" w:bidi="en-US"/>
        </w:rPr>
        <w:t xml:space="preserve"> </w:t>
      </w:r>
      <w:r w:rsidR="00544809" w:rsidRPr="00F53CA7">
        <w:rPr>
          <w:rFonts w:eastAsia="Arial"/>
          <w:noProof/>
          <w:lang w:eastAsia="en-US" w:bidi="en-US"/>
        </w:rPr>
        <w:t>at th</w:t>
      </w:r>
      <w:r>
        <w:rPr>
          <w:rFonts w:eastAsia="Arial"/>
          <w:noProof/>
          <w:lang w:eastAsia="en-US" w:bidi="en-US"/>
        </w:rPr>
        <w:t>is</w:t>
      </w:r>
      <w:r w:rsidR="00544809" w:rsidRPr="00F53CA7">
        <w:rPr>
          <w:rFonts w:eastAsia="Arial"/>
          <w:noProof/>
          <w:lang w:eastAsia="en-US" w:bidi="en-US"/>
        </w:rPr>
        <w:t xml:space="preserve"> present time</w:t>
      </w:r>
      <w:r w:rsidR="00853CC4" w:rsidRPr="00F53CA7">
        <w:rPr>
          <w:rFonts w:eastAsia="Arial"/>
          <w:noProof/>
          <w:lang w:eastAsia="en-US" w:bidi="en-US"/>
        </w:rPr>
        <w:t>,</w:t>
      </w:r>
      <w:r w:rsidR="00544809" w:rsidRPr="00F53CA7">
        <w:rPr>
          <w:rFonts w:eastAsia="Arial"/>
          <w:noProof/>
          <w:lang w:eastAsia="en-US" w:bidi="en-US"/>
        </w:rPr>
        <w:t xml:space="preserve"> </w:t>
      </w:r>
      <w:r>
        <w:rPr>
          <w:rFonts w:eastAsia="Arial"/>
          <w:noProof/>
          <w:lang w:eastAsia="en-US" w:bidi="en-US"/>
        </w:rPr>
        <w:t xml:space="preserve">we are unable to </w:t>
      </w:r>
      <w:r w:rsidR="000E7F75" w:rsidRPr="00F53CA7">
        <w:rPr>
          <w:rFonts w:eastAsia="Arial"/>
          <w:noProof/>
          <w:lang w:eastAsia="en-US" w:bidi="en-US"/>
        </w:rPr>
        <w:t xml:space="preserve">ship on credit terms. </w:t>
      </w:r>
      <w:r>
        <w:rPr>
          <w:rFonts w:eastAsia="Arial"/>
          <w:noProof/>
          <w:lang w:eastAsia="en-US" w:bidi="en-US"/>
        </w:rPr>
        <w:t>As a result</w:t>
      </w:r>
      <w:r w:rsidR="000E7F75" w:rsidRPr="00F53CA7">
        <w:rPr>
          <w:rFonts w:eastAsia="Arial"/>
          <w:noProof/>
          <w:lang w:eastAsia="en-US" w:bidi="en-US"/>
        </w:rPr>
        <w:t xml:space="preserve">, we </w:t>
      </w:r>
      <w:r w:rsidR="000F75B6" w:rsidRPr="00F53CA7">
        <w:rPr>
          <w:rFonts w:eastAsia="Arial"/>
          <w:noProof/>
          <w:lang w:eastAsia="en-US" w:bidi="en-US"/>
        </w:rPr>
        <w:t>recommend</w:t>
      </w:r>
      <w:r w:rsidR="000E7F75" w:rsidRPr="00F53CA7">
        <w:rPr>
          <w:rFonts w:eastAsia="Arial"/>
          <w:noProof/>
          <w:lang w:eastAsia="en-US" w:bidi="en-US"/>
        </w:rPr>
        <w:t xml:space="preserve"> shipment on C.O.D. terms. We will </w:t>
      </w:r>
      <w:r w:rsidR="00111A31" w:rsidRPr="00F53CA7">
        <w:rPr>
          <w:rFonts w:eastAsia="Arial"/>
          <w:noProof/>
          <w:lang w:eastAsia="en-US" w:bidi="en-US"/>
        </w:rPr>
        <w:t xml:space="preserve">take for granted that </w:t>
      </w:r>
      <w:r w:rsidR="000E7F75" w:rsidRPr="00F53CA7">
        <w:rPr>
          <w:rFonts w:eastAsia="Arial"/>
          <w:noProof/>
          <w:lang w:eastAsia="en-US" w:bidi="en-US"/>
        </w:rPr>
        <w:t xml:space="preserve">C.O.D. terms are </w:t>
      </w:r>
      <w:r w:rsidR="00111A31" w:rsidRPr="00F53CA7">
        <w:rPr>
          <w:rFonts w:eastAsia="Arial"/>
          <w:noProof/>
          <w:lang w:eastAsia="en-US" w:bidi="en-US"/>
        </w:rPr>
        <w:t>acceptable</w:t>
      </w:r>
      <w:r w:rsidR="000E7F75" w:rsidRPr="00F53CA7">
        <w:rPr>
          <w:rFonts w:eastAsia="Arial"/>
          <w:noProof/>
          <w:lang w:eastAsia="en-US" w:bidi="en-US"/>
        </w:rPr>
        <w:t xml:space="preserve"> to you unless we are notified</w:t>
      </w:r>
      <w:r w:rsidR="000E7F75" w:rsidRPr="005A6E4F">
        <w:rPr>
          <w:rFonts w:eastAsia="Arial"/>
          <w:lang w:eastAsia="en-US" w:bidi="en-US"/>
        </w:rPr>
        <w:t xml:space="preserve"> </w:t>
      </w:r>
      <w:r w:rsidR="00132F50">
        <w:rPr>
          <w:rFonts w:eastAsia="Arial"/>
          <w:lang w:eastAsia="en-US" w:bidi="en-US"/>
        </w:rPr>
        <w:t>to</w:t>
      </w:r>
      <w:r w:rsidR="000E7F75" w:rsidRPr="005A6E4F">
        <w:rPr>
          <w:rFonts w:eastAsia="Arial"/>
          <w:lang w:eastAsia="en-US" w:bidi="en-US"/>
        </w:rPr>
        <w:t xml:space="preserve"> </w:t>
      </w:r>
      <w:r w:rsidR="000E7F75" w:rsidRPr="00F53CA7">
        <w:rPr>
          <w:rFonts w:eastAsia="Arial"/>
          <w:noProof/>
          <w:lang w:eastAsia="en-US" w:bidi="en-US"/>
        </w:rPr>
        <w:t>the contrary within [NUMBER] days.</w:t>
      </w:r>
    </w:p>
    <w:p w14:paraId="0E50A122" w14:textId="50393694" w:rsidR="003E003B" w:rsidRPr="00F53CA7" w:rsidRDefault="003E003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DEFBE42" w14:textId="77777777" w:rsidR="005A6E4F" w:rsidRPr="00F53CA7" w:rsidRDefault="005A6E4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0E50A123" w14:textId="32FE58F3" w:rsidR="003E003B" w:rsidRPr="005A6E4F" w:rsidRDefault="000E7F75" w:rsidP="00D7229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F53CA7">
        <w:rPr>
          <w:rFonts w:eastAsia="Arial"/>
          <w:noProof/>
          <w:lang w:eastAsia="en-US" w:bidi="en-US"/>
        </w:rPr>
        <w:t>Thank you for your understanding</w:t>
      </w:r>
      <w:r w:rsidR="00B11632" w:rsidRPr="00F53CA7">
        <w:rPr>
          <w:rFonts w:eastAsia="Arial"/>
          <w:noProof/>
          <w:lang w:eastAsia="en-US" w:bidi="en-US"/>
        </w:rPr>
        <w:t>,</w:t>
      </w:r>
      <w:r w:rsidRPr="00F53CA7">
        <w:rPr>
          <w:rFonts w:eastAsia="Arial"/>
          <w:noProof/>
          <w:lang w:eastAsia="en-US" w:bidi="en-US"/>
        </w:rPr>
        <w:t xml:space="preserve"> and we </w:t>
      </w:r>
      <w:r w:rsidR="00D72299">
        <w:rPr>
          <w:rFonts w:eastAsia="Arial"/>
          <w:noProof/>
          <w:lang w:eastAsia="en-US" w:bidi="en-US"/>
        </w:rPr>
        <w:t>value</w:t>
      </w:r>
      <w:r w:rsidRPr="00F53CA7">
        <w:rPr>
          <w:rFonts w:eastAsia="Arial"/>
          <w:noProof/>
          <w:lang w:eastAsia="en-US" w:bidi="en-US"/>
        </w:rPr>
        <w:t xml:space="preserve"> your patronage</w:t>
      </w:r>
      <w:r w:rsidR="00D72299">
        <w:rPr>
          <w:rFonts w:eastAsia="Arial"/>
          <w:noProof/>
          <w:lang w:eastAsia="en-US" w:bidi="en-US"/>
        </w:rPr>
        <w:t>. We hope to be able to consider your credit requests more favourably in the near future.</w:t>
      </w:r>
      <w:r w:rsidRPr="00F53CA7">
        <w:rPr>
          <w:rFonts w:eastAsia="Arial"/>
          <w:noProof/>
          <w:lang w:eastAsia="en-US" w:bidi="en-US"/>
        </w:rPr>
        <w:t xml:space="preserve"> </w:t>
      </w:r>
    </w:p>
    <w:p w14:paraId="0E50A124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25" w14:textId="3162B26F" w:rsidR="003E003B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64189A" w14:textId="77777777" w:rsidR="005A6E4F" w:rsidRP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26" w14:textId="5A58A8F3" w:rsidR="003E003B" w:rsidRP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0E7F75" w:rsidRPr="005A6E4F">
        <w:rPr>
          <w:rFonts w:eastAsia="Arial"/>
          <w:lang w:eastAsia="en-US" w:bidi="en-US"/>
        </w:rPr>
        <w:t>,</w:t>
      </w:r>
    </w:p>
    <w:p w14:paraId="0E50A127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28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29" w14:textId="279C15B9" w:rsidR="003E003B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9FA1733" w14:textId="7A58D3D2" w:rsid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C30664" w14:textId="20D901C6" w:rsid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25BB6F" w14:textId="02945523" w:rsid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F92E1F4" w14:textId="10F31700" w:rsid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C61ECF" w14:textId="77777777" w:rsidR="005A6E4F" w:rsidRPr="005A6E4F" w:rsidRDefault="005A6E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2A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50A12B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A6E4F">
        <w:rPr>
          <w:rFonts w:eastAsia="Arial"/>
          <w:lang w:eastAsia="en-US" w:bidi="en-US"/>
        </w:rPr>
        <w:t>[YOUR NAME]</w:t>
      </w:r>
    </w:p>
    <w:p w14:paraId="0E50A12C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5A6E4F">
        <w:rPr>
          <w:rFonts w:eastAsia="Arial"/>
          <w:color w:val="000000"/>
          <w:lang w:eastAsia="en-US" w:bidi="en-US"/>
        </w:rPr>
        <w:t>[YOUR TITLE]</w:t>
      </w:r>
    </w:p>
    <w:p w14:paraId="0E50A12D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5A6E4F">
        <w:rPr>
          <w:rFonts w:eastAsia="Arial"/>
          <w:color w:val="000000"/>
          <w:lang w:eastAsia="en-US" w:bidi="en-US"/>
        </w:rPr>
        <w:t>[YOUR PHONE NUMBER]</w:t>
      </w:r>
    </w:p>
    <w:p w14:paraId="0E50A12E" w14:textId="77777777" w:rsidR="003E003B" w:rsidRPr="005A6E4F" w:rsidRDefault="000E7F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5A6E4F">
        <w:rPr>
          <w:rFonts w:eastAsia="Arial"/>
          <w:color w:val="000000"/>
          <w:lang w:eastAsia="en-US" w:bidi="en-US"/>
        </w:rPr>
        <w:lastRenderedPageBreak/>
        <w:t xml:space="preserve">[YOUREMAIL@YOURCOMPANY.COM] </w:t>
      </w:r>
    </w:p>
    <w:p w14:paraId="0E50A130" w14:textId="77777777" w:rsidR="003E003B" w:rsidRPr="005A6E4F" w:rsidRDefault="003E00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sectPr w:rsidR="003E003B" w:rsidRPr="005A6E4F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0D44D6" w14:textId="77777777" w:rsidR="007C24BE" w:rsidRDefault="007C24BE">
      <w:r>
        <w:separator/>
      </w:r>
    </w:p>
  </w:endnote>
  <w:endnote w:type="continuationSeparator" w:id="0">
    <w:p w14:paraId="739021D0" w14:textId="77777777" w:rsidR="007C24BE" w:rsidRDefault="007C2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0A132" w14:textId="77777777" w:rsidR="003E003B" w:rsidRDefault="000E7F7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E50A133" w14:textId="77777777" w:rsidR="003E003B" w:rsidRDefault="000E7F7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E50A134" w14:textId="77777777" w:rsidR="003E003B" w:rsidRDefault="000E7F7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E50A135" w14:textId="77777777" w:rsidR="003E003B" w:rsidRDefault="003B75C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E7F7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A3C19" w14:textId="77777777" w:rsidR="007C24BE" w:rsidRDefault="007C24BE">
      <w:r>
        <w:separator/>
      </w:r>
    </w:p>
  </w:footnote>
  <w:footnote w:type="continuationSeparator" w:id="0">
    <w:p w14:paraId="0CA838CE" w14:textId="77777777" w:rsidR="007C24BE" w:rsidRDefault="007C24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0A131" w14:textId="77777777" w:rsidR="003E003B" w:rsidRDefault="003E003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OytDA3NrOwMDBU0lEKTi0uzszPAykwqgUA3mvmDiwAAAA="/>
    <w:docVar w:name="Description" w:val="Use template to inform client that shipping is unavailable on credit terms; only COD terms"/>
    <w:docVar w:name="Excerpt" w:val="Although we would like to accept your order, we regret to inform you that at this present time, we are unable to ship on credit terms. As a result, we recommend shipment on C.O.D. terms. We will take for granted that C.O.D. terms are acceptable to you unless we are notified to the contrary within [NUMBER] days."/>
    <w:docVar w:name="Source" w:val="www.eso.org"/>
    <w:docVar w:name="Tags" w:val="cod, credit, business documents, entrepreneurship, entrepreneur, notice of cod terms template, notice of cod terms example"/>
  </w:docVars>
  <w:rsids>
    <w:rsidRoot w:val="003E003B"/>
    <w:rsid w:val="000E7F75"/>
    <w:rsid w:val="000F75B6"/>
    <w:rsid w:val="00111A31"/>
    <w:rsid w:val="00132F50"/>
    <w:rsid w:val="002F3960"/>
    <w:rsid w:val="003B75CF"/>
    <w:rsid w:val="003E003B"/>
    <w:rsid w:val="00490D0C"/>
    <w:rsid w:val="00544809"/>
    <w:rsid w:val="005A6E4F"/>
    <w:rsid w:val="007C24BE"/>
    <w:rsid w:val="00853CC4"/>
    <w:rsid w:val="00897DE4"/>
    <w:rsid w:val="008F6F1F"/>
    <w:rsid w:val="00B11632"/>
    <w:rsid w:val="00C47B7D"/>
    <w:rsid w:val="00D50477"/>
    <w:rsid w:val="00D72299"/>
    <w:rsid w:val="00DD11B5"/>
    <w:rsid w:val="00F53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0A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97D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7D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7DE4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7D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7DE4"/>
    <w:rPr>
      <w:rFonts w:ascii="Times New Roman"/>
      <w:b/>
      <w:bCs/>
      <w:sz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26</Words>
  <Characters>639</Characters>
  <Application>Microsoft Office Word</Application>
  <DocSecurity>0</DocSecurity>
  <Lines>4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07T06:38:00Z</dcterms:created>
  <dcterms:modified xsi:type="dcterms:W3CDTF">2019-10-21T19:06:00Z</dcterms:modified>
  <cp:category/>
</cp:coreProperties>
</file>